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020338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V</w:t>
      </w:r>
      <w:bookmarkStart w:id="0" w:name="_GoBack"/>
      <w:bookmarkEnd w:id="0"/>
      <w:r w:rsidR="002653D9">
        <w:rPr>
          <w:rFonts w:ascii="Andika" w:hAnsi="Andika" w:cs="Times New Roman"/>
          <w:b/>
          <w:color w:val="333333"/>
          <w:u w:val="single"/>
        </w:rPr>
        <w:t xml:space="preserve"> HISTORY HOMEWORK II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Respond to </w:t>
      </w:r>
      <w:r w:rsidR="00D726D3">
        <w:rPr>
          <w:rFonts w:ascii="Andika" w:hAnsi="Andika" w:cs="Times New Roman"/>
          <w:color w:val="333333"/>
        </w:rPr>
        <w:t xml:space="preserve">a least three </w:t>
      </w:r>
      <w:r>
        <w:rPr>
          <w:rFonts w:ascii="Andika" w:hAnsi="Andika" w:cs="Times New Roman"/>
          <w:color w:val="333333"/>
        </w:rPr>
        <w:t>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020338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Submit your answers before 15 </w:t>
      </w:r>
      <w:r w:rsidR="00A004F6">
        <w:rPr>
          <w:rFonts w:ascii="Andika" w:hAnsi="Andika" w:cs="Times New Roman"/>
          <w:color w:val="333333"/>
          <w:vertAlign w:val="superscript"/>
        </w:rPr>
        <w:t>th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020338" w:rsidRPr="00020338" w:rsidRDefault="00020338" w:rsidP="00020338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020338">
        <w:rPr>
          <w:rFonts w:ascii="Andika" w:hAnsi="Andika" w:cs="Times New Roman"/>
          <w:color w:val="333333"/>
        </w:rPr>
        <w:t xml:space="preserve">Show the effects of great economic depression </w:t>
      </w:r>
    </w:p>
    <w:p w:rsidR="00020338" w:rsidRPr="00020338" w:rsidRDefault="00020338" w:rsidP="00020338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020338">
        <w:rPr>
          <w:rFonts w:ascii="Andika" w:hAnsi="Andika" w:cs="Times New Roman"/>
          <w:color w:val="333333"/>
        </w:rPr>
        <w:t xml:space="preserve">Evaluate the changes brought up by the Second World War </w:t>
      </w:r>
    </w:p>
    <w:p w:rsidR="00020338" w:rsidRPr="00020338" w:rsidRDefault="00020338" w:rsidP="00020338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020338">
        <w:rPr>
          <w:rFonts w:ascii="Andika" w:hAnsi="Andika" w:cs="Times New Roman"/>
          <w:color w:val="333333"/>
        </w:rPr>
        <w:t xml:space="preserve">The First World War was an imperialist war. Discuss </w:t>
      </w:r>
    </w:p>
    <w:p w:rsidR="00020338" w:rsidRPr="00020338" w:rsidRDefault="00020338" w:rsidP="00020338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020338">
        <w:rPr>
          <w:rFonts w:ascii="Andika" w:hAnsi="Andika" w:cs="Times New Roman"/>
          <w:color w:val="333333"/>
        </w:rPr>
        <w:t xml:space="preserve">Show the change brought up by the Second World War 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2DE" w:rsidRDefault="009242DE">
      <w:r>
        <w:separator/>
      </w:r>
    </w:p>
  </w:endnote>
  <w:endnote w:type="continuationSeparator" w:id="0">
    <w:p w:rsidR="009242DE" w:rsidRDefault="00924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2DE" w:rsidRDefault="009242DE">
      <w:r>
        <w:rPr>
          <w:color w:val="000000"/>
        </w:rPr>
        <w:separator/>
      </w:r>
    </w:p>
  </w:footnote>
  <w:footnote w:type="continuationSeparator" w:id="0">
    <w:p w:rsidR="009242DE" w:rsidRDefault="00924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51724C2B"/>
    <w:multiLevelType w:val="hybridMultilevel"/>
    <w:tmpl w:val="51C8F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5B0DA2"/>
    <w:multiLevelType w:val="hybridMultilevel"/>
    <w:tmpl w:val="51C8F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5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14"/>
  </w:num>
  <w:num w:numId="9">
    <w:abstractNumId w:val="11"/>
  </w:num>
  <w:num w:numId="10">
    <w:abstractNumId w:val="6"/>
  </w:num>
  <w:num w:numId="11">
    <w:abstractNumId w:val="2"/>
  </w:num>
  <w:num w:numId="12">
    <w:abstractNumId w:val="12"/>
  </w:num>
  <w:num w:numId="13">
    <w:abstractNumId w:val="15"/>
    <w:lvlOverride w:ilvl="0">
      <w:startOverride w:val="1"/>
    </w:lvlOverride>
  </w:num>
  <w:num w:numId="14">
    <w:abstractNumId w:val="13"/>
  </w:num>
  <w:num w:numId="15">
    <w:abstractNumId w:val="4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qQUAaS8w3iwAAAA="/>
  </w:docVars>
  <w:rsids>
    <w:rsidRoot w:val="0084461E"/>
    <w:rsid w:val="00020338"/>
    <w:rsid w:val="00181F92"/>
    <w:rsid w:val="00193169"/>
    <w:rsid w:val="00250B6C"/>
    <w:rsid w:val="002653D9"/>
    <w:rsid w:val="007C1223"/>
    <w:rsid w:val="007E120C"/>
    <w:rsid w:val="0084461E"/>
    <w:rsid w:val="009242DE"/>
    <w:rsid w:val="00A004F6"/>
    <w:rsid w:val="00A36026"/>
    <w:rsid w:val="00C139AE"/>
    <w:rsid w:val="00D726D3"/>
    <w:rsid w:val="00DE1A34"/>
    <w:rsid w:val="00EE0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9876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3</cp:revision>
  <dcterms:created xsi:type="dcterms:W3CDTF">2020-04-27T19:54:00Z</dcterms:created>
  <dcterms:modified xsi:type="dcterms:W3CDTF">2020-04-2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